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5FFAC8" w14:textId="1A43D638" w:rsidR="00C221F7" w:rsidRPr="00C315C7" w:rsidRDefault="00C221F7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899 - 1902</w:t>
      </w:r>
    </w:p>
    <w:p w14:paraId="29744FCE" w14:textId="45631D14" w:rsidR="00AE1D44" w:rsidRPr="00C315C7" w:rsidRDefault="00000000" w:rsidP="00C221F7">
      <w:pPr>
        <w:ind w:left="360"/>
        <w:rPr>
          <w:rFonts w:ascii="Arial" w:hAnsi="Arial" w:cs="Arial"/>
        </w:rPr>
      </w:pPr>
      <w:hyperlink r:id="rId5" w:history="1">
        <w:r w:rsidR="00C221F7" w:rsidRPr="00C315C7">
          <w:rPr>
            <w:rStyle w:val="Hyperlink"/>
            <w:rFonts w:ascii="Arial" w:hAnsi="Arial" w:cs="Arial"/>
          </w:rPr>
          <w:t>https://theconversation.com/concentration-camps-in-the-south-african-war-here-are-the-real-facts-112006</w:t>
        </w:r>
      </w:hyperlink>
    </w:p>
    <w:p w14:paraId="5D318FE6" w14:textId="77777777" w:rsidR="00CE6BEF" w:rsidRPr="00C315C7" w:rsidRDefault="00CE6BEF" w:rsidP="00C221F7">
      <w:pPr>
        <w:ind w:left="360"/>
        <w:rPr>
          <w:rFonts w:ascii="Arial" w:hAnsi="Arial" w:cs="Arial"/>
        </w:rPr>
      </w:pPr>
    </w:p>
    <w:p w14:paraId="1E9F1F0E" w14:textId="6B6B965D" w:rsidR="00CE6BEF" w:rsidRPr="00C315C7" w:rsidRDefault="00CE6BEF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 xml:space="preserve">1905 peace time controls of aliens to </w:t>
      </w:r>
      <w:r w:rsidRPr="00C315C7">
        <w:rPr>
          <w:rFonts w:ascii="Arial" w:hAnsi="Arial" w:cs="Arial"/>
          <w:color w:val="3F3F3F"/>
        </w:rPr>
        <w:t xml:space="preserve">1915 32,440 people </w:t>
      </w:r>
      <w:proofErr w:type="gramStart"/>
      <w:r w:rsidRPr="00C315C7">
        <w:rPr>
          <w:rFonts w:ascii="Arial" w:hAnsi="Arial" w:cs="Arial"/>
          <w:color w:val="3F3F3F"/>
        </w:rPr>
        <w:t>detained</w:t>
      </w:r>
      <w:proofErr w:type="gramEnd"/>
    </w:p>
    <w:p w14:paraId="7586A015" w14:textId="4DCE0B8A" w:rsidR="00CE6BEF" w:rsidRPr="00C315C7" w:rsidRDefault="00000000" w:rsidP="00C221F7">
      <w:pPr>
        <w:ind w:left="360"/>
        <w:rPr>
          <w:rFonts w:ascii="Arial" w:hAnsi="Arial" w:cs="Arial"/>
        </w:rPr>
      </w:pPr>
      <w:hyperlink r:id="rId6" w:history="1">
        <w:r w:rsidR="00CE6BEF" w:rsidRPr="00C315C7">
          <w:rPr>
            <w:rStyle w:val="Hyperlink"/>
            <w:rFonts w:ascii="Arial" w:hAnsi="Arial" w:cs="Arial"/>
          </w:rPr>
          <w:t>https://righttoremain.org.uk/wp-content/uploads/2018/09/DetentionHistory.pdf</w:t>
        </w:r>
      </w:hyperlink>
    </w:p>
    <w:p w14:paraId="486EAF8B" w14:textId="77777777" w:rsidR="00CE6BEF" w:rsidRPr="00C315C7" w:rsidRDefault="00CE6BEF" w:rsidP="00C221F7">
      <w:pPr>
        <w:ind w:left="360"/>
        <w:rPr>
          <w:rFonts w:ascii="Arial" w:hAnsi="Arial" w:cs="Arial"/>
        </w:rPr>
      </w:pPr>
    </w:p>
    <w:p w14:paraId="7471C913" w14:textId="59771508" w:rsidR="00C221F7" w:rsidRPr="00C315C7" w:rsidRDefault="00C221F7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905 - 1914</w:t>
      </w:r>
    </w:p>
    <w:p w14:paraId="24E0CE68" w14:textId="3E982E69" w:rsidR="00F835E0" w:rsidRDefault="00000000" w:rsidP="00C221F7">
      <w:pPr>
        <w:pStyle w:val="ListParagraph"/>
        <w:rPr>
          <w:rFonts w:ascii="Arial" w:hAnsi="Arial" w:cs="Arial"/>
        </w:rPr>
      </w:pPr>
      <w:hyperlink r:id="rId7" w:history="1">
        <w:r w:rsidR="00C221F7" w:rsidRPr="00C315C7">
          <w:rPr>
            <w:rStyle w:val="Hyperlink"/>
            <w:rFonts w:ascii="Arial" w:hAnsi="Arial" w:cs="Arial"/>
          </w:rPr>
          <w:t>http://news.bbc.co.uk/1/hi/in_pictures/4371457.stm</w:t>
        </w:r>
      </w:hyperlink>
    </w:p>
    <w:p w14:paraId="3F6A146C" w14:textId="77777777" w:rsidR="00C315C7" w:rsidRPr="00C315C7" w:rsidRDefault="00C315C7" w:rsidP="00C221F7">
      <w:pPr>
        <w:pStyle w:val="ListParagraph"/>
        <w:rPr>
          <w:rFonts w:ascii="Arial" w:hAnsi="Arial" w:cs="Arial"/>
        </w:rPr>
      </w:pPr>
    </w:p>
    <w:p w14:paraId="69CF2F87" w14:textId="3D2F2779" w:rsidR="00C221F7" w:rsidRPr="00C315C7" w:rsidRDefault="00C221F7" w:rsidP="00C221F7">
      <w:pPr>
        <w:rPr>
          <w:rFonts w:ascii="Arial" w:hAnsi="Arial" w:cs="Arial"/>
        </w:rPr>
      </w:pPr>
      <w:r w:rsidRPr="00C315C7">
        <w:rPr>
          <w:rFonts w:ascii="Arial" w:hAnsi="Arial" w:cs="Arial"/>
        </w:rPr>
        <w:t>WWI 1915</w:t>
      </w:r>
    </w:p>
    <w:p w14:paraId="5BC63A18" w14:textId="3DCD9140" w:rsidR="00F835E0" w:rsidRDefault="00C221F7" w:rsidP="00C221F7">
      <w:pPr>
        <w:pStyle w:val="ListParagraph"/>
        <w:rPr>
          <w:rFonts w:ascii="Arial" w:hAnsi="Arial" w:cs="Arial"/>
        </w:rPr>
      </w:pPr>
      <w:hyperlink r:id="rId8" w:history="1">
        <w:r w:rsidRPr="00C315C7">
          <w:rPr>
            <w:rStyle w:val="Hyperlink"/>
            <w:rFonts w:ascii="Arial" w:hAnsi="Arial" w:cs="Arial"/>
          </w:rPr>
          <w:t>https://www.history.com/news/how-the-sinking-of-lusitania-changed-wwi</w:t>
        </w:r>
      </w:hyperlink>
      <w:r w:rsidR="00F835E0" w:rsidRPr="00C315C7">
        <w:rPr>
          <w:rFonts w:ascii="Arial" w:hAnsi="Arial" w:cs="Arial"/>
        </w:rPr>
        <w:t xml:space="preserve">/ </w:t>
      </w:r>
      <w:hyperlink r:id="rId9" w:history="1">
        <w:r w:rsidRPr="00C315C7">
          <w:rPr>
            <w:rStyle w:val="Hyperlink"/>
            <w:rFonts w:ascii="Arial" w:hAnsi="Arial" w:cs="Arial"/>
          </w:rPr>
          <w:t>https://en.wikipedia.org/wiki/Sinking_of_the_RMS_Lusitania</w:t>
        </w:r>
      </w:hyperlink>
    </w:p>
    <w:p w14:paraId="770636F5" w14:textId="77777777" w:rsidR="00C315C7" w:rsidRDefault="00C315C7" w:rsidP="00C221F7">
      <w:pPr>
        <w:pStyle w:val="ListParagraph"/>
        <w:rPr>
          <w:rFonts w:ascii="Arial" w:hAnsi="Arial" w:cs="Arial"/>
        </w:rPr>
      </w:pPr>
    </w:p>
    <w:p w14:paraId="611A4E0F" w14:textId="0B7DDFFA" w:rsidR="00C221F7" w:rsidRPr="00C315C7" w:rsidRDefault="006D6C8D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939 – 1945 WWII Britain’s Gulag</w:t>
      </w:r>
    </w:p>
    <w:p w14:paraId="477B6E4A" w14:textId="69839FA6" w:rsidR="00F835E0" w:rsidRPr="00C315C7" w:rsidRDefault="00000000" w:rsidP="00C221F7">
      <w:pPr>
        <w:ind w:left="360"/>
        <w:rPr>
          <w:rFonts w:ascii="Arial" w:hAnsi="Arial" w:cs="Arial"/>
        </w:rPr>
      </w:pPr>
      <w:hyperlink r:id="rId10" w:history="1">
        <w:r w:rsidR="006D6C8D" w:rsidRPr="00C315C7">
          <w:rPr>
            <w:rStyle w:val="Hyperlink"/>
            <w:rFonts w:ascii="Arial" w:hAnsi="Arial" w:cs="Arial"/>
          </w:rPr>
          <w:t>https://www.theguardian.com/news/2016/aug/18/uncovering-truth-british-empire-caroline-elkins-mau-mau</w:t>
        </w:r>
      </w:hyperlink>
    </w:p>
    <w:p w14:paraId="20F27D7E" w14:textId="77777777" w:rsidR="006D6C8D" w:rsidRPr="00C315C7" w:rsidRDefault="006D6C8D" w:rsidP="00C221F7">
      <w:pPr>
        <w:ind w:left="360"/>
        <w:rPr>
          <w:rFonts w:ascii="Arial" w:hAnsi="Arial" w:cs="Arial"/>
        </w:rPr>
      </w:pPr>
    </w:p>
    <w:p w14:paraId="7D91143F" w14:textId="016FC340" w:rsidR="006D6C8D" w:rsidRPr="00C315C7" w:rsidRDefault="006D6C8D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968 commonwealth immigration act</w:t>
      </w:r>
    </w:p>
    <w:p w14:paraId="617ED38B" w14:textId="6CDDFF50" w:rsidR="006D6C8D" w:rsidRPr="00C315C7" w:rsidRDefault="00000000" w:rsidP="00C221F7">
      <w:pPr>
        <w:ind w:left="360"/>
        <w:rPr>
          <w:rFonts w:ascii="Arial" w:hAnsi="Arial" w:cs="Arial"/>
          <w:color w:val="000000"/>
        </w:rPr>
      </w:pPr>
      <w:hyperlink r:id="rId11" w:history="1">
        <w:r w:rsidR="009440D8" w:rsidRPr="00C315C7">
          <w:rPr>
            <w:rStyle w:val="Hyperlink"/>
            <w:rFonts w:ascii="Arial" w:hAnsi="Arial" w:cs="Arial"/>
          </w:rPr>
          <w:t>https://www.thewhitereview.org/feature/notes-history-detention-centre/</w:t>
        </w:r>
      </w:hyperlink>
    </w:p>
    <w:p w14:paraId="075AE1A0" w14:textId="77777777" w:rsidR="009440D8" w:rsidRPr="00C315C7" w:rsidRDefault="009440D8" w:rsidP="00C221F7">
      <w:pPr>
        <w:ind w:left="360"/>
        <w:rPr>
          <w:rFonts w:ascii="Arial" w:hAnsi="Arial" w:cs="Arial"/>
          <w:color w:val="000000"/>
        </w:rPr>
      </w:pPr>
    </w:p>
    <w:p w14:paraId="0B4310E8" w14:textId="3198AAFA" w:rsidR="001E0569" w:rsidRPr="00C315C7" w:rsidRDefault="001E0569" w:rsidP="00C315C7">
      <w:pPr>
        <w:rPr>
          <w:rFonts w:ascii="Arial" w:hAnsi="Arial" w:cs="Arial"/>
          <w:color w:val="000000"/>
        </w:rPr>
      </w:pPr>
      <w:r w:rsidRPr="00C315C7">
        <w:rPr>
          <w:rFonts w:ascii="Arial" w:hAnsi="Arial" w:cs="Arial"/>
          <w:color w:val="000000"/>
        </w:rPr>
        <w:t xml:space="preserve">Ministers see 1971 racism in 1971 Immigration Law as </w:t>
      </w:r>
      <w:proofErr w:type="gramStart"/>
      <w:r w:rsidRPr="00C315C7">
        <w:rPr>
          <w:rFonts w:ascii="Arial" w:hAnsi="Arial" w:cs="Arial"/>
          <w:color w:val="000000"/>
        </w:rPr>
        <w:t>defensible</w:t>
      </w:r>
      <w:proofErr w:type="gramEnd"/>
    </w:p>
    <w:p w14:paraId="2985E57F" w14:textId="2BD26927" w:rsidR="001E0569" w:rsidRPr="00C315C7" w:rsidRDefault="00000000" w:rsidP="00C221F7">
      <w:pPr>
        <w:ind w:left="360"/>
        <w:rPr>
          <w:rFonts w:ascii="Arial" w:hAnsi="Arial" w:cs="Arial"/>
          <w:color w:val="000000"/>
        </w:rPr>
      </w:pPr>
      <w:hyperlink r:id="rId12" w:history="1">
        <w:r w:rsidR="001E0569" w:rsidRPr="00C315C7">
          <w:rPr>
            <w:rStyle w:val="Hyperlink"/>
            <w:rFonts w:ascii="Arial" w:hAnsi="Arial" w:cs="Arial"/>
          </w:rPr>
          <w:t>https://www.theguardian.com/politics/2002/jan/01/uk.race</w:t>
        </w:r>
      </w:hyperlink>
    </w:p>
    <w:p w14:paraId="063A0CCF" w14:textId="77777777" w:rsidR="001E0569" w:rsidRPr="00C315C7" w:rsidRDefault="001E0569" w:rsidP="00C221F7">
      <w:pPr>
        <w:ind w:left="360"/>
        <w:rPr>
          <w:rFonts w:ascii="Arial" w:hAnsi="Arial" w:cs="Arial"/>
          <w:color w:val="000000"/>
        </w:rPr>
      </w:pPr>
    </w:p>
    <w:p w14:paraId="60050CF4" w14:textId="5A395D9A" w:rsidR="009440D8" w:rsidRPr="00C315C7" w:rsidRDefault="009440D8" w:rsidP="00C315C7">
      <w:pPr>
        <w:rPr>
          <w:rFonts w:ascii="Arial" w:hAnsi="Arial" w:cs="Arial"/>
          <w:color w:val="000000"/>
        </w:rPr>
      </w:pPr>
      <w:r w:rsidRPr="00C315C7">
        <w:rPr>
          <w:rFonts w:ascii="Arial" w:hAnsi="Arial" w:cs="Arial"/>
          <w:color w:val="000000"/>
        </w:rPr>
        <w:t>The Hardial Singh Case</w:t>
      </w:r>
    </w:p>
    <w:p w14:paraId="105479E2" w14:textId="536920A4" w:rsidR="009440D8" w:rsidRPr="00C315C7" w:rsidRDefault="00C315C7" w:rsidP="00C221F7">
      <w:pPr>
        <w:ind w:left="360"/>
        <w:rPr>
          <w:rFonts w:ascii="Arial" w:hAnsi="Arial" w:cs="Arial"/>
        </w:rPr>
      </w:pPr>
      <w:hyperlink r:id="rId13" w:history="1">
        <w:r w:rsidRPr="001C4EE2">
          <w:rPr>
            <w:rStyle w:val="Hyperlink"/>
            <w:rFonts w:ascii="Arial" w:hAnsi="Arial" w:cs="Arial"/>
            <w:spacing w:val="3"/>
          </w:rPr>
          <w:t>https://caselaw.statelessness.eu/caselaw/united-kingdom-r-v-governor-durham-prison-ex-p-singh</w:t>
        </w:r>
      </w:hyperlink>
    </w:p>
    <w:p w14:paraId="79047C93" w14:textId="77777777" w:rsidR="00391694" w:rsidRPr="00C315C7" w:rsidRDefault="00391694" w:rsidP="00C221F7">
      <w:pPr>
        <w:ind w:left="360"/>
        <w:rPr>
          <w:rFonts w:ascii="Arial" w:hAnsi="Arial" w:cs="Arial"/>
        </w:rPr>
      </w:pPr>
    </w:p>
    <w:p w14:paraId="6A823BF1" w14:textId="61E49CDA" w:rsidR="00E5283D" w:rsidRPr="00C315C7" w:rsidRDefault="00E5283D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980s</w:t>
      </w:r>
    </w:p>
    <w:p w14:paraId="0EC01514" w14:textId="5CBD2F72" w:rsidR="00E5283D" w:rsidRPr="00C315C7" w:rsidRDefault="00000000" w:rsidP="00C221F7">
      <w:pPr>
        <w:ind w:left="360"/>
        <w:rPr>
          <w:rFonts w:ascii="Arial" w:hAnsi="Arial" w:cs="Arial"/>
        </w:rPr>
      </w:pPr>
      <w:hyperlink r:id="rId14" w:history="1">
        <w:r w:rsidR="00E5283D" w:rsidRPr="00C315C7">
          <w:rPr>
            <w:rStyle w:val="Hyperlink"/>
            <w:rFonts w:ascii="Arial" w:hAnsi="Arial" w:cs="Arial"/>
          </w:rPr>
          <w:t>https://www.ons.gov.uk/peoplepopulationandcommunity/populationandmigration/internationalmigration/articles/internationalmigrationarecenthistory/2015-01-15</w:t>
        </w:r>
      </w:hyperlink>
    </w:p>
    <w:p w14:paraId="073DBA4C" w14:textId="77777777" w:rsidR="00E5283D" w:rsidRPr="00C315C7" w:rsidRDefault="00E5283D" w:rsidP="00C221F7">
      <w:pPr>
        <w:ind w:left="360"/>
        <w:rPr>
          <w:rFonts w:ascii="Arial" w:hAnsi="Arial" w:cs="Arial"/>
        </w:rPr>
      </w:pPr>
    </w:p>
    <w:p w14:paraId="39263493" w14:textId="11967265" w:rsidR="00536513" w:rsidRPr="00C315C7" w:rsidRDefault="00536513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986 new visa restrictions</w:t>
      </w:r>
    </w:p>
    <w:p w14:paraId="065A167E" w14:textId="005D555A" w:rsidR="00536513" w:rsidRPr="00C315C7" w:rsidRDefault="00536513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The Earl William Floating Detention Centre</w:t>
      </w:r>
    </w:p>
    <w:p w14:paraId="7991C36F" w14:textId="22193C98" w:rsidR="00536513" w:rsidRPr="00C315C7" w:rsidRDefault="00000000" w:rsidP="00C221F7">
      <w:pPr>
        <w:ind w:left="360"/>
        <w:rPr>
          <w:rFonts w:ascii="Arial" w:hAnsi="Arial" w:cs="Arial"/>
        </w:rPr>
      </w:pPr>
      <w:hyperlink r:id="rId15" w:history="1">
        <w:r w:rsidR="00536513" w:rsidRPr="00C315C7">
          <w:rPr>
            <w:rStyle w:val="Hyperlink"/>
            <w:rFonts w:ascii="Arial" w:hAnsi="Arial" w:cs="Arial"/>
          </w:rPr>
          <w:t>https://en.wikipedia.org/wiki/History_of_UK_immigration_control</w:t>
        </w:r>
      </w:hyperlink>
    </w:p>
    <w:p w14:paraId="65ADE091" w14:textId="77777777" w:rsidR="00536513" w:rsidRPr="00C315C7" w:rsidRDefault="00536513" w:rsidP="00C221F7">
      <w:pPr>
        <w:ind w:left="360"/>
        <w:rPr>
          <w:rFonts w:ascii="Arial" w:hAnsi="Arial" w:cs="Arial"/>
        </w:rPr>
      </w:pPr>
    </w:p>
    <w:p w14:paraId="74029B0B" w14:textId="77777777" w:rsidR="00C315C7" w:rsidRDefault="00391694" w:rsidP="00C315C7">
      <w:pPr>
        <w:rPr>
          <w:rFonts w:ascii="Arial" w:hAnsi="Arial" w:cs="Arial"/>
        </w:rPr>
      </w:pPr>
      <w:r w:rsidRPr="00C315C7">
        <w:rPr>
          <w:rFonts w:ascii="Arial" w:hAnsi="Arial" w:cs="Arial"/>
        </w:rPr>
        <w:t>11</w:t>
      </w:r>
      <w:r w:rsidRPr="00C315C7">
        <w:rPr>
          <w:rFonts w:ascii="Arial" w:hAnsi="Arial" w:cs="Arial"/>
          <w:vertAlign w:val="superscript"/>
        </w:rPr>
        <w:t>th</w:t>
      </w:r>
      <w:r w:rsidRPr="00C315C7">
        <w:rPr>
          <w:rFonts w:ascii="Arial" w:hAnsi="Arial" w:cs="Arial"/>
        </w:rPr>
        <w:t xml:space="preserve"> March 1994 &amp; 4</w:t>
      </w:r>
      <w:r w:rsidRPr="00C315C7">
        <w:rPr>
          <w:rFonts w:ascii="Arial" w:hAnsi="Arial" w:cs="Arial"/>
          <w:vertAlign w:val="superscript"/>
        </w:rPr>
        <w:t>th</w:t>
      </w:r>
      <w:r w:rsidRPr="00C315C7">
        <w:rPr>
          <w:rFonts w:ascii="Arial" w:hAnsi="Arial" w:cs="Arial"/>
        </w:rPr>
        <w:t xml:space="preserve"> June</w:t>
      </w:r>
    </w:p>
    <w:p w14:paraId="7FC58C66" w14:textId="2302DB33" w:rsidR="00391694" w:rsidRPr="00C315C7" w:rsidRDefault="00000000" w:rsidP="00C315C7">
      <w:pPr>
        <w:ind w:left="360"/>
        <w:rPr>
          <w:rFonts w:ascii="Arial" w:hAnsi="Arial" w:cs="Arial"/>
        </w:rPr>
      </w:pPr>
      <w:hyperlink r:id="rId16" w:history="1">
        <w:r w:rsidR="00C315C7" w:rsidRPr="001C4EE2">
          <w:rPr>
            <w:rStyle w:val="Hyperlink"/>
            <w:rFonts w:ascii="Arial" w:hAnsi="Arial" w:cs="Arial"/>
            <w:shd w:val="clear" w:color="auto" w:fill="FFFFFF"/>
          </w:rPr>
          <w:t>https://corporatewatch.org/the-uk-border-regime-a-brief-history-of-resistance-to-immigration-detention/</w:t>
        </w:r>
      </w:hyperlink>
    </w:p>
    <w:p w14:paraId="71F21FC6" w14:textId="77777777" w:rsidR="005E1016" w:rsidRPr="00C315C7" w:rsidRDefault="005E1016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26882F00" w14:textId="3634D310" w:rsidR="005E1016" w:rsidRPr="00C315C7" w:rsidRDefault="005E1016" w:rsidP="00C315C7">
      <w:pPr>
        <w:rPr>
          <w:rStyle w:val="selectable-text"/>
          <w:rFonts w:ascii="Arial" w:hAnsi="Arial" w:cs="Arial"/>
        </w:rPr>
      </w:pPr>
      <w:r w:rsidRPr="00C315C7">
        <w:rPr>
          <w:rStyle w:val="selectable-text"/>
          <w:rFonts w:ascii="Arial" w:hAnsi="Arial" w:cs="Arial"/>
        </w:rPr>
        <w:t xml:space="preserve">2001 Yarl's Wood IRC </w:t>
      </w:r>
      <w:proofErr w:type="gramStart"/>
      <w:r w:rsidRPr="00C315C7">
        <w:rPr>
          <w:rStyle w:val="selectable-text"/>
          <w:rFonts w:ascii="Arial" w:hAnsi="Arial" w:cs="Arial"/>
        </w:rPr>
        <w:t>opens</w:t>
      </w:r>
      <w:proofErr w:type="gramEnd"/>
    </w:p>
    <w:p w14:paraId="65C44312" w14:textId="4EAF6A2C" w:rsidR="005E1016" w:rsidRPr="00C315C7" w:rsidRDefault="00000000" w:rsidP="005E1016">
      <w:pPr>
        <w:ind w:left="360"/>
        <w:rPr>
          <w:rFonts w:ascii="Arial" w:hAnsi="Arial" w:cs="Arial"/>
        </w:rPr>
      </w:pPr>
      <w:hyperlink r:id="rId17" w:history="1">
        <w:r w:rsidR="00C315C7" w:rsidRPr="001C4EE2">
          <w:rPr>
            <w:rStyle w:val="Hyperlink"/>
            <w:rFonts w:ascii="Arial" w:hAnsi="Arial" w:cs="Arial"/>
            <w:shd w:val="clear" w:color="auto" w:fill="FFFFFF"/>
          </w:rPr>
          <w:t>https://corporatewatch.org/the-uk-border-regime-a-brief-history-of-resistance-to-immigration-detention/</w:t>
        </w:r>
      </w:hyperlink>
    </w:p>
    <w:p w14:paraId="7ABDFDF3" w14:textId="77777777" w:rsidR="005E1016" w:rsidRPr="00C315C7" w:rsidRDefault="005E1016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132270A4" w14:textId="77777777" w:rsidR="00354A14" w:rsidRPr="00C315C7" w:rsidRDefault="00354A14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35668F9D" w14:textId="59746FE8" w:rsidR="00354A14" w:rsidRPr="00C315C7" w:rsidRDefault="00354A14" w:rsidP="00C315C7">
      <w:pPr>
        <w:rPr>
          <w:rFonts w:ascii="Arial" w:hAnsi="Arial" w:cs="Arial"/>
          <w:color w:val="555555"/>
          <w:shd w:val="clear" w:color="auto" w:fill="FFFFFF"/>
        </w:rPr>
      </w:pPr>
      <w:r w:rsidRPr="00C315C7">
        <w:rPr>
          <w:rStyle w:val="selectable-text"/>
          <w:rFonts w:ascii="Arial" w:hAnsi="Arial" w:cs="Arial"/>
        </w:rPr>
        <w:t>THE 2002 YARL’S WOOD REVOLT</w:t>
      </w:r>
    </w:p>
    <w:p w14:paraId="0475D366" w14:textId="76E421DC" w:rsidR="00354A14" w:rsidRPr="00C315C7" w:rsidRDefault="00000000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  <w:hyperlink r:id="rId18" w:history="1">
        <w:r w:rsidR="00C315C7" w:rsidRPr="001C4EE2">
          <w:rPr>
            <w:rStyle w:val="Hyperlink"/>
            <w:rFonts w:ascii="Arial" w:hAnsi="Arial" w:cs="Arial"/>
            <w:shd w:val="clear" w:color="auto" w:fill="FFFFFF"/>
          </w:rPr>
          <w:t>https://corporatewatch.org/the-uk-border-regime-a-brief-history-of-resistance-to-immigration-detention/</w:t>
        </w:r>
      </w:hyperlink>
    </w:p>
    <w:p w14:paraId="28E7C880" w14:textId="77777777" w:rsidR="007C7940" w:rsidRPr="00C315C7" w:rsidRDefault="007C7940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31D73C95" w14:textId="77777777" w:rsidR="00C315C7" w:rsidRDefault="00C315C7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795AF55E" w14:textId="460EABFA" w:rsidR="00C315C7" w:rsidRPr="00C315C7" w:rsidRDefault="007C7940" w:rsidP="00C315C7">
      <w:pPr>
        <w:rPr>
          <w:rFonts w:ascii="Arial" w:hAnsi="Arial" w:cs="Arial"/>
          <w:color w:val="555555"/>
          <w:shd w:val="clear" w:color="auto" w:fill="FFFFFF"/>
        </w:rPr>
      </w:pPr>
      <w:r w:rsidRPr="00C315C7">
        <w:rPr>
          <w:rFonts w:ascii="Arial" w:hAnsi="Arial" w:cs="Arial"/>
          <w:color w:val="555555"/>
          <w:shd w:val="clear" w:color="auto" w:fill="FFFFFF"/>
        </w:rPr>
        <w:lastRenderedPageBreak/>
        <w:t>The 2006 Harmondsworth revolt</w:t>
      </w:r>
    </w:p>
    <w:p w14:paraId="54CF3BE6" w14:textId="7A7F1BD0" w:rsidR="007C7940" w:rsidRDefault="00000000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  <w:hyperlink r:id="rId19" w:history="1">
        <w:r w:rsidR="00C315C7" w:rsidRPr="001C4EE2">
          <w:rPr>
            <w:rStyle w:val="Hyperlink"/>
            <w:rFonts w:ascii="Arial" w:hAnsi="Arial" w:cs="Arial"/>
            <w:shd w:val="clear" w:color="auto" w:fill="FFFFFF"/>
          </w:rPr>
          <w:t>https://corporatewatch.org/the-uk-border-regime-a-brief-history-of-resistance-to-immigration-detention/</w:t>
        </w:r>
      </w:hyperlink>
    </w:p>
    <w:p w14:paraId="324E9584" w14:textId="77777777" w:rsidR="00C315C7" w:rsidRPr="00C315C7" w:rsidRDefault="00C315C7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3C13E755" w14:textId="0885158B" w:rsidR="003333D1" w:rsidRPr="00C315C7" w:rsidRDefault="003333D1" w:rsidP="00C315C7">
      <w:pPr>
        <w:rPr>
          <w:rFonts w:ascii="Arial" w:hAnsi="Arial" w:cs="Arial"/>
          <w:color w:val="555555"/>
          <w:shd w:val="clear" w:color="auto" w:fill="FFFFFF"/>
        </w:rPr>
      </w:pPr>
      <w:r w:rsidRPr="00C315C7">
        <w:rPr>
          <w:rFonts w:ascii="Arial" w:hAnsi="Arial" w:cs="Arial"/>
          <w:color w:val="555555"/>
          <w:shd w:val="clear" w:color="auto" w:fill="FFFFFF"/>
        </w:rPr>
        <w:t>Deaths in IRCs and Prisons</w:t>
      </w:r>
    </w:p>
    <w:p w14:paraId="76240812" w14:textId="241A7947" w:rsidR="003333D1" w:rsidRPr="00C315C7" w:rsidRDefault="00000000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  <w:hyperlink r:id="rId20" w:history="1">
        <w:r w:rsidR="007350E8" w:rsidRPr="00C315C7">
          <w:rPr>
            <w:rStyle w:val="Hyperlink"/>
            <w:rFonts w:ascii="Arial" w:hAnsi="Arial" w:cs="Arial"/>
            <w:shd w:val="clear" w:color="auto" w:fill="FFFFFF"/>
          </w:rPr>
          <w:t>https://www.inquest.org.uk/deaths-of-immigration-detainees</w:t>
        </w:r>
      </w:hyperlink>
    </w:p>
    <w:p w14:paraId="78E2D5DB" w14:textId="77777777" w:rsidR="00703BE7" w:rsidRPr="00C315C7" w:rsidRDefault="00703BE7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6458E3BF" w14:textId="0BCAC81E" w:rsidR="00703BE7" w:rsidRPr="00C315C7" w:rsidRDefault="00703BE7" w:rsidP="00C315C7">
      <w:pPr>
        <w:rPr>
          <w:rFonts w:ascii="Arial" w:hAnsi="Arial" w:cs="Arial"/>
          <w:color w:val="000000"/>
          <w:shd w:val="clear" w:color="auto" w:fill="FFFFFF"/>
        </w:rPr>
      </w:pPr>
      <w:r w:rsidRPr="00C315C7">
        <w:rPr>
          <w:rFonts w:ascii="Arial" w:hAnsi="Arial" w:cs="Arial"/>
          <w:color w:val="000000"/>
          <w:shd w:val="clear" w:color="auto" w:fill="FFFFFF"/>
        </w:rPr>
        <w:t>Hostile enviro</w:t>
      </w:r>
      <w:r w:rsidR="00C315C7">
        <w:rPr>
          <w:rFonts w:ascii="Arial" w:hAnsi="Arial" w:cs="Arial"/>
          <w:color w:val="000000"/>
          <w:shd w:val="clear" w:color="auto" w:fill="FFFFFF"/>
        </w:rPr>
        <w:t>n</w:t>
      </w:r>
      <w:r w:rsidRPr="00C315C7">
        <w:rPr>
          <w:rFonts w:ascii="Arial" w:hAnsi="Arial" w:cs="Arial"/>
          <w:color w:val="000000"/>
          <w:shd w:val="clear" w:color="auto" w:fill="FFFFFF"/>
        </w:rPr>
        <w:t>ment</w:t>
      </w:r>
    </w:p>
    <w:p w14:paraId="132C803B" w14:textId="29C771FB" w:rsidR="00703BE7" w:rsidRPr="00C315C7" w:rsidRDefault="00000000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  <w:hyperlink r:id="rId21" w:history="1">
        <w:r w:rsidR="00703BE7" w:rsidRPr="00C315C7">
          <w:rPr>
            <w:rStyle w:val="Hyperlink"/>
            <w:rFonts w:ascii="Arial" w:hAnsi="Arial" w:cs="Arial"/>
            <w:shd w:val="clear" w:color="auto" w:fill="FFFFFF"/>
          </w:rPr>
          <w:t>https://www.thewhitereview.org/feature/notes-history-detention-centre/</w:t>
        </w:r>
      </w:hyperlink>
    </w:p>
    <w:p w14:paraId="1947D903" w14:textId="77777777" w:rsidR="007350E8" w:rsidRPr="00C315C7" w:rsidRDefault="007350E8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1FFCDE0D" w14:textId="1A9B6C1C" w:rsidR="007350E8" w:rsidRPr="00C315C7" w:rsidRDefault="007350E8" w:rsidP="00C315C7">
      <w:pPr>
        <w:rPr>
          <w:rFonts w:ascii="Arial" w:hAnsi="Arial" w:cs="Arial"/>
          <w:color w:val="121212"/>
          <w:shd w:val="clear" w:color="auto" w:fill="FFFFFF"/>
        </w:rPr>
      </w:pPr>
      <w:r w:rsidRPr="00C315C7">
        <w:rPr>
          <w:rFonts w:ascii="Arial" w:hAnsi="Arial" w:cs="Arial"/>
          <w:color w:val="121212"/>
          <w:shd w:val="clear" w:color="auto" w:fill="FFFFFF"/>
        </w:rPr>
        <w:t>2014 immigration Act</w:t>
      </w:r>
    </w:p>
    <w:p w14:paraId="19BB69A4" w14:textId="7895D05F" w:rsidR="007350E8" w:rsidRPr="00C315C7" w:rsidRDefault="00000000" w:rsidP="00C221F7">
      <w:pPr>
        <w:ind w:left="360"/>
        <w:rPr>
          <w:rFonts w:ascii="Arial" w:hAnsi="Arial" w:cs="Arial"/>
          <w:color w:val="121212"/>
          <w:shd w:val="clear" w:color="auto" w:fill="FFFFFF"/>
        </w:rPr>
      </w:pPr>
      <w:hyperlink r:id="rId22" w:history="1">
        <w:r w:rsidR="00C315C7" w:rsidRPr="001C4EE2">
          <w:rPr>
            <w:rStyle w:val="Hyperlink"/>
            <w:rFonts w:ascii="Arial" w:hAnsi="Arial" w:cs="Arial"/>
            <w:shd w:val="clear" w:color="auto" w:fill="FFFFFF"/>
          </w:rPr>
          <w:t>https://www.theguardian.com/commentisfree/2023/mar/27/children-detention-uk-illegal-migration-bill-asylum</w:t>
        </w:r>
      </w:hyperlink>
    </w:p>
    <w:p w14:paraId="3D854410" w14:textId="77777777" w:rsidR="007350E8" w:rsidRPr="00C315C7" w:rsidRDefault="007350E8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5006FA3D" w14:textId="0C67F735" w:rsidR="00B565A5" w:rsidRPr="00C315C7" w:rsidRDefault="00B565A5" w:rsidP="00C315C7">
      <w:pPr>
        <w:rPr>
          <w:rFonts w:ascii="Arial" w:hAnsi="Arial" w:cs="Arial"/>
          <w:color w:val="555555"/>
          <w:shd w:val="clear" w:color="auto" w:fill="FFFFFF"/>
        </w:rPr>
      </w:pPr>
      <w:r w:rsidRPr="00C315C7">
        <w:rPr>
          <w:rFonts w:ascii="Arial" w:hAnsi="Arial" w:cs="Arial"/>
          <w:color w:val="555555"/>
          <w:shd w:val="clear" w:color="auto" w:fill="FFFFFF"/>
        </w:rPr>
        <w:t>IMPACT OF COVID ON NUMBERS IN IRCS</w:t>
      </w:r>
    </w:p>
    <w:p w14:paraId="3B25DB01" w14:textId="004B4B33" w:rsidR="00B565A5" w:rsidRPr="00C315C7" w:rsidRDefault="00000000" w:rsidP="00C221F7">
      <w:pPr>
        <w:ind w:left="360"/>
        <w:rPr>
          <w:rFonts w:ascii="Arial" w:hAnsi="Arial" w:cs="Arial"/>
          <w:color w:val="4C94D8" w:themeColor="text2" w:themeTint="80"/>
          <w:shd w:val="clear" w:color="auto" w:fill="FFFFFF"/>
        </w:rPr>
      </w:pPr>
      <w:hyperlink r:id="rId23" w:anchor=":~:text=Figure%202%20shows%20that%20the,765%20at%2031%20December%202022." w:history="1">
        <w:r w:rsidR="00B565A5" w:rsidRPr="00C315C7">
          <w:rPr>
            <w:rStyle w:val="Hyperlink"/>
            <w:rFonts w:ascii="Arial" w:hAnsi="Arial" w:cs="Arial"/>
            <w:color w:val="9ABFCA" w:themeColor="hyperlink" w:themeTint="80"/>
            <w:shd w:val="clear" w:color="auto" w:fill="FFFFFF"/>
          </w:rPr>
          <w:t>https://www.gov.uk/government/statistics/immigration-system-statistics-year-ending-december-2022/how-many-people-are-detained-or-returned#:~:text=Figure%202%20shows%20that%20the,765%20at%2031%20December%202022.</w:t>
        </w:r>
      </w:hyperlink>
    </w:p>
    <w:p w14:paraId="1772C8AC" w14:textId="77777777" w:rsidR="003333D1" w:rsidRPr="00C315C7" w:rsidRDefault="003333D1" w:rsidP="00C221F7">
      <w:pPr>
        <w:ind w:left="360"/>
        <w:rPr>
          <w:rFonts w:ascii="Arial" w:hAnsi="Arial" w:cs="Arial"/>
          <w:color w:val="555555"/>
          <w:shd w:val="clear" w:color="auto" w:fill="FFFFFF"/>
        </w:rPr>
      </w:pPr>
    </w:p>
    <w:p w14:paraId="6F295E2E" w14:textId="5EEEBEBE" w:rsidR="00703BE7" w:rsidRPr="00C315C7" w:rsidRDefault="00703BE7" w:rsidP="00C315C7">
      <w:pPr>
        <w:rPr>
          <w:rFonts w:ascii="Arial" w:hAnsi="Arial" w:cs="Arial"/>
          <w:color w:val="555555"/>
          <w:shd w:val="clear" w:color="auto" w:fill="FFFFFF"/>
        </w:rPr>
      </w:pPr>
      <w:r w:rsidRPr="00C315C7">
        <w:rPr>
          <w:rFonts w:ascii="Arial" w:hAnsi="Arial" w:cs="Arial"/>
          <w:color w:val="555555"/>
          <w:shd w:val="clear" w:color="auto" w:fill="FFFFFF"/>
        </w:rPr>
        <w:t>SELF HARM IN IRCS</w:t>
      </w:r>
    </w:p>
    <w:p w14:paraId="0D36488D" w14:textId="5A3BF2A4" w:rsidR="003333D1" w:rsidRPr="00C315C7" w:rsidRDefault="00000000" w:rsidP="00C221F7">
      <w:pPr>
        <w:ind w:left="360"/>
        <w:rPr>
          <w:rFonts w:ascii="Arial" w:hAnsi="Arial" w:cs="Arial"/>
          <w:color w:val="000000"/>
        </w:rPr>
      </w:pPr>
      <w:hyperlink r:id="rId24" w:history="1">
        <w:r w:rsidR="00703BE7" w:rsidRPr="00C315C7">
          <w:rPr>
            <w:rStyle w:val="Hyperlink"/>
            <w:rFonts w:ascii="Arial" w:hAnsi="Arial" w:cs="Arial"/>
            <w:color w:val="1155CC"/>
            <w:shd w:val="clear" w:color="auto" w:fill="FFFF00"/>
          </w:rPr>
          <w:t>https://www.theguardian.com/uk-news/2023/nov/27/self-harm-incident-nearly-every-day-in-uk-immigration-detention-data-shows</w:t>
        </w:r>
      </w:hyperlink>
    </w:p>
    <w:p w14:paraId="08A3F4AC" w14:textId="77777777" w:rsidR="00CC3355" w:rsidRPr="00C315C7" w:rsidRDefault="00CC3355" w:rsidP="00C221F7">
      <w:pPr>
        <w:ind w:left="360"/>
        <w:rPr>
          <w:rFonts w:ascii="Arial" w:hAnsi="Arial" w:cs="Arial"/>
          <w:color w:val="000000"/>
        </w:rPr>
      </w:pPr>
    </w:p>
    <w:p w14:paraId="0B769545" w14:textId="05B5C850" w:rsidR="00CC3355" w:rsidRPr="00C315C7" w:rsidRDefault="00C315C7" w:rsidP="00C315C7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</w:t>
      </w:r>
      <w:r w:rsidR="00CC3355" w:rsidRPr="00C315C7">
        <w:rPr>
          <w:rFonts w:ascii="Arial" w:hAnsi="Arial" w:cs="Arial"/>
          <w:color w:val="000000"/>
        </w:rPr>
        <w:t xml:space="preserve">rotestors arrested </w:t>
      </w:r>
      <w:proofErr w:type="gramStart"/>
      <w:r w:rsidR="00CC3355" w:rsidRPr="00C315C7">
        <w:rPr>
          <w:rFonts w:ascii="Arial" w:hAnsi="Arial" w:cs="Arial"/>
          <w:color w:val="000000"/>
        </w:rPr>
        <w:t>2022</w:t>
      </w:r>
      <w:proofErr w:type="gramEnd"/>
    </w:p>
    <w:p w14:paraId="169F3395" w14:textId="5E7F98C9" w:rsidR="00CC3355" w:rsidRPr="00C315C7" w:rsidRDefault="00000000" w:rsidP="00C221F7">
      <w:pPr>
        <w:ind w:left="360"/>
        <w:rPr>
          <w:rFonts w:ascii="Arial" w:hAnsi="Arial" w:cs="Arial"/>
          <w:color w:val="4C94D8" w:themeColor="text2" w:themeTint="80"/>
        </w:rPr>
      </w:pPr>
      <w:hyperlink r:id="rId25" w:history="1">
        <w:r w:rsidR="00CC3355" w:rsidRPr="00C315C7">
          <w:rPr>
            <w:rStyle w:val="Hyperlink"/>
            <w:rFonts w:ascii="Arial" w:hAnsi="Arial" w:cs="Arial"/>
            <w:color w:val="4C94D8" w:themeColor="text2" w:themeTint="80"/>
          </w:rPr>
          <w:t>https://www.theguardian.com/uk-news/2022/nov/05/detainees-at-harmondsworth-removal-centre-stage-protest-during-power-cut</w:t>
        </w:r>
      </w:hyperlink>
    </w:p>
    <w:p w14:paraId="0DA440DB" w14:textId="77777777" w:rsidR="00CC3355" w:rsidRPr="00C315C7" w:rsidRDefault="00CC3355" w:rsidP="00C221F7">
      <w:pPr>
        <w:ind w:left="360"/>
        <w:rPr>
          <w:rFonts w:ascii="Arial" w:hAnsi="Arial" w:cs="Arial"/>
          <w:color w:val="000000"/>
        </w:rPr>
      </w:pPr>
    </w:p>
    <w:p w14:paraId="784C07C1" w14:textId="4D3FC29A" w:rsidR="00CC3355" w:rsidRPr="00C315C7" w:rsidRDefault="00CC3355" w:rsidP="00C315C7">
      <w:pPr>
        <w:rPr>
          <w:rFonts w:ascii="Arial" w:hAnsi="Arial" w:cs="Arial"/>
          <w:color w:val="000000"/>
        </w:rPr>
      </w:pPr>
      <w:r w:rsidRPr="00C315C7">
        <w:rPr>
          <w:rFonts w:ascii="Arial" w:hAnsi="Arial" w:cs="Arial"/>
          <w:color w:val="000000"/>
        </w:rPr>
        <w:t>Rwanda policy unlawful</w:t>
      </w:r>
    </w:p>
    <w:p w14:paraId="0082ECD0" w14:textId="02DCE17E" w:rsidR="00CC3355" w:rsidRPr="00C315C7" w:rsidRDefault="00CC3355" w:rsidP="00C221F7">
      <w:pPr>
        <w:ind w:left="360"/>
        <w:rPr>
          <w:rFonts w:ascii="Arial" w:hAnsi="Arial" w:cs="Arial"/>
        </w:rPr>
      </w:pPr>
      <w:hyperlink r:id="rId26" w:history="1">
        <w:r w:rsidRPr="00C315C7">
          <w:rPr>
            <w:rStyle w:val="Hyperlink"/>
            <w:rFonts w:ascii="Arial" w:hAnsi="Arial" w:cs="Arial"/>
            <w:color w:val="1155CC"/>
          </w:rPr>
          <w:t>https://detentionaction.org.uk/2024/01/09/supreme-court-rules-uk-rwanda-removals-agreement-to-be-unlawful/</w:t>
        </w:r>
      </w:hyperlink>
    </w:p>
    <w:sectPr w:rsidR="00CC3355" w:rsidRPr="00C315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0D7CF2"/>
    <w:multiLevelType w:val="hybridMultilevel"/>
    <w:tmpl w:val="766E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1006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TW3NDcwMjA0MLZU0lEKTi0uzszPAykwrAUAcGu/ySwAAAA="/>
  </w:docVars>
  <w:rsids>
    <w:rsidRoot w:val="00070D2F"/>
    <w:rsid w:val="00031CD4"/>
    <w:rsid w:val="00070D2F"/>
    <w:rsid w:val="001E0569"/>
    <w:rsid w:val="00223669"/>
    <w:rsid w:val="003333D1"/>
    <w:rsid w:val="00354A14"/>
    <w:rsid w:val="00391694"/>
    <w:rsid w:val="00536513"/>
    <w:rsid w:val="005E1016"/>
    <w:rsid w:val="00682A47"/>
    <w:rsid w:val="006D6C8D"/>
    <w:rsid w:val="00703BE7"/>
    <w:rsid w:val="007350E8"/>
    <w:rsid w:val="007C7940"/>
    <w:rsid w:val="009440D8"/>
    <w:rsid w:val="00AE0AA7"/>
    <w:rsid w:val="00AE1D44"/>
    <w:rsid w:val="00B565A5"/>
    <w:rsid w:val="00C221F7"/>
    <w:rsid w:val="00C315C7"/>
    <w:rsid w:val="00CA5A6B"/>
    <w:rsid w:val="00CC3355"/>
    <w:rsid w:val="00CE6BEF"/>
    <w:rsid w:val="00E5283D"/>
    <w:rsid w:val="00F83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C019C"/>
  <w15:chartTrackingRefBased/>
  <w15:docId w15:val="{D20C6AE1-F43C-9048-B7E1-EAD23B0D5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0D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0D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D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0D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D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0D2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0D2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0D2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0D2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0D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0D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0D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0D2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D2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0D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0D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0D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0D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0D2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0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0D2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0D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0D2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0D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0D2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0D2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0D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0D2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0D2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835E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5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21F7"/>
    <w:rPr>
      <w:color w:val="96607D" w:themeColor="followedHyperlink"/>
      <w:u w:val="single"/>
    </w:rPr>
  </w:style>
  <w:style w:type="character" w:customStyle="1" w:styleId="selectable-text">
    <w:name w:val="selectable-text"/>
    <w:basedOn w:val="DefaultParagraphFont"/>
    <w:rsid w:val="00354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story.com/news/how-the-sinking-of-lusitania-changed-wwi" TargetMode="External"/><Relationship Id="rId13" Type="http://schemas.openxmlformats.org/officeDocument/2006/relationships/hyperlink" Target="https://caselaw.statelessness.eu/caselaw/united-kingdom-r-v-governor-durham-prison-ex-p-singh" TargetMode="External"/><Relationship Id="rId18" Type="http://schemas.openxmlformats.org/officeDocument/2006/relationships/hyperlink" Target="https://corporatewatch.org/the-uk-border-regime-a-brief-history-of-resistance-to-immigration-detention/" TargetMode="External"/><Relationship Id="rId26" Type="http://schemas.openxmlformats.org/officeDocument/2006/relationships/hyperlink" Target="https://detentionaction.org.uk/2024/01/09/supreme-court-rules-uk-rwanda-removals-agreement-to-be-unlawful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thewhitereview.org/feature/notes-history-detention-centre/" TargetMode="External"/><Relationship Id="rId7" Type="http://schemas.openxmlformats.org/officeDocument/2006/relationships/hyperlink" Target="http://news.bbc.co.uk/1/hi/in_pictures/4371457.stm" TargetMode="External"/><Relationship Id="rId12" Type="http://schemas.openxmlformats.org/officeDocument/2006/relationships/hyperlink" Target="https://www.theguardian.com/politics/2002/jan/01/uk.race" TargetMode="External"/><Relationship Id="rId17" Type="http://schemas.openxmlformats.org/officeDocument/2006/relationships/hyperlink" Target="https://corporatewatch.org/the-uk-border-regime-a-brief-history-of-resistance-to-immigration-detention/" TargetMode="External"/><Relationship Id="rId25" Type="http://schemas.openxmlformats.org/officeDocument/2006/relationships/hyperlink" Target="https://www.theguardian.com/uk-news/2022/nov/05/detainees-at-harmondsworth-removal-centre-stage-protest-during-power-cut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rporatewatch.org/the-uk-border-regime-a-brief-history-of-resistance-to-immigration-detention/" TargetMode="External"/><Relationship Id="rId20" Type="http://schemas.openxmlformats.org/officeDocument/2006/relationships/hyperlink" Target="https://www.inquest.org.uk/deaths-of-immigration-detainee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righttoremain.org.uk/wp-content/uploads/2018/09/DetentionHistory.pdf" TargetMode="External"/><Relationship Id="rId11" Type="http://schemas.openxmlformats.org/officeDocument/2006/relationships/hyperlink" Target="https://www.thewhitereview.org/feature/notes-history-detention-centre/" TargetMode="External"/><Relationship Id="rId24" Type="http://schemas.openxmlformats.org/officeDocument/2006/relationships/hyperlink" Target="https://www.theguardian.com/uk-news/2023/nov/27/self-harm-incident-nearly-every-day-in-uk-immigration-detention-data-shows" TargetMode="External"/><Relationship Id="rId5" Type="http://schemas.openxmlformats.org/officeDocument/2006/relationships/hyperlink" Target="https://theconversation.com/concentration-camps-in-the-south-african-war-here-are-the-real-facts-112006" TargetMode="External"/><Relationship Id="rId15" Type="http://schemas.openxmlformats.org/officeDocument/2006/relationships/hyperlink" Target="https://en.wikipedia.org/wiki/History_of_UK_immigration_control" TargetMode="External"/><Relationship Id="rId23" Type="http://schemas.openxmlformats.org/officeDocument/2006/relationships/hyperlink" Target="https://www.gov.uk/government/statistics/immigration-system-statistics-year-ending-december-2022/how-many-people-are-detained-or-returned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theguardian.com/news/2016/aug/18/uncovering-truth-british-empire-caroline-elkins-mau-mau" TargetMode="External"/><Relationship Id="rId19" Type="http://schemas.openxmlformats.org/officeDocument/2006/relationships/hyperlink" Target="https://corporatewatch.org/the-uk-border-regime-a-brief-history-of-resistance-to-immigration-deten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inking_of_the_RMS_Lusitania" TargetMode="External"/><Relationship Id="rId14" Type="http://schemas.openxmlformats.org/officeDocument/2006/relationships/hyperlink" Target="https://www.ons.gov.uk/peoplepopulationandcommunity/populationandmigration/internationalmigration/articles/internationalmigrationarecenthistory/2015-01-15" TargetMode="External"/><Relationship Id="rId22" Type="http://schemas.openxmlformats.org/officeDocument/2006/relationships/hyperlink" Target="https://www.theguardian.com/commentisfree/2023/mar/27/children-detention-uk-illegal-migration-bill-asylu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 Armitt</dc:creator>
  <cp:keywords/>
  <dc:description/>
  <cp:lastModifiedBy>Geerthanshan Manoharan</cp:lastModifiedBy>
  <cp:revision>2</cp:revision>
  <dcterms:created xsi:type="dcterms:W3CDTF">2024-04-24T15:23:00Z</dcterms:created>
  <dcterms:modified xsi:type="dcterms:W3CDTF">2024-04-24T15:23:00Z</dcterms:modified>
</cp:coreProperties>
</file>